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59DAAE51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89336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59DAAE51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893362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6648BAA4" w:rsidR="0050405F" w:rsidRPr="000724BE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9336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TEMATIK DANA </w:t>
                              </w:r>
                              <w:r w:rsidR="000724B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id-ID"/>
                                </w:rPr>
                                <w:t>DEPARTEME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6648BAA4" w:rsidR="0050405F" w:rsidRPr="000724BE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9336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TEMATIK DANA </w:t>
                        </w:r>
                        <w:r w:rsidR="000724B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id-ID"/>
                          </w:rPr>
                          <w:t>DEPARTEMEN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(Desa,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(Desa,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Tim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Tim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194DC080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0724BE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194DC080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0724BE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1077355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0A071B72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9336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UNIT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0724BE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</w:t>
            </w:r>
            <w:proofErr w:type="spellEnd"/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</w:t>
            </w:r>
            <w:proofErr w:type="spellEnd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Riset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B5C4C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1213990" w:rsidR="007B5C4C" w:rsidRPr="00BA314E" w:rsidRDefault="007B5C4C" w:rsidP="007B5C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 xml:space="preserve"> S.T., Ph.D.</w:t>
            </w:r>
          </w:p>
        </w:tc>
      </w:tr>
      <w:tr w:rsidR="007B5C4C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7A153BCC" w:rsidR="007B5C4C" w:rsidRPr="00BA314E" w:rsidRDefault="007B5C4C" w:rsidP="007B5C4C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1077356"/>
      <w:proofErr w:type="spellStart"/>
      <w:r>
        <w:t>Ringkasan</w:t>
      </w:r>
      <w:bookmarkEnd w:id="2"/>
      <w:proofErr w:type="spellEnd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rodu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pusat</w:t>
      </w:r>
      <w:proofErr w:type="spellEnd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j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1077357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231DC79E" w14:textId="3ACDB2E0" w:rsidR="00331022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1077355" w:history="1">
            <w:r w:rsidR="00331022" w:rsidRPr="00555FEA">
              <w:rPr>
                <w:rStyle w:val="Hyperlink"/>
                <w:rFonts w:cs="Times New Roman"/>
                <w:noProof/>
              </w:rPr>
              <w:t>LEMBAR PENGESAH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5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487FAD13" w14:textId="31AD1EEC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6" w:history="1">
            <w:r w:rsidR="00331022" w:rsidRPr="00555FEA">
              <w:rPr>
                <w:rStyle w:val="Hyperlink"/>
                <w:noProof/>
              </w:rPr>
              <w:t>Ringkas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6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651F7FFA" w14:textId="35C68FBF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7" w:history="1">
            <w:r w:rsidR="00331022" w:rsidRPr="00555FEA">
              <w:rPr>
                <w:rStyle w:val="Hyperlink"/>
                <w:noProof/>
              </w:rPr>
              <w:t>Daftar Isi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7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i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047D7E01" w14:textId="7298F715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8" w:history="1">
            <w:r w:rsidR="00331022" w:rsidRPr="00555FEA">
              <w:rPr>
                <w:rStyle w:val="Hyperlink"/>
                <w:noProof/>
              </w:rPr>
              <w:t>Daftar Tabel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8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iv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5D579A38" w14:textId="010E1927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59" w:history="1">
            <w:r w:rsidR="00331022" w:rsidRPr="00555FEA">
              <w:rPr>
                <w:rStyle w:val="Hyperlink"/>
                <w:noProof/>
              </w:rPr>
              <w:t>Daftar Gambar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59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v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04C4367B" w14:textId="104005A6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0" w:history="1">
            <w:r w:rsidR="00331022" w:rsidRPr="00555FEA">
              <w:rPr>
                <w:rStyle w:val="Hyperlink"/>
                <w:noProof/>
              </w:rPr>
              <w:t>Daftar Lampir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0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vi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766AC1E1" w14:textId="0ECB7198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1" w:history="1">
            <w:r w:rsidR="00331022" w:rsidRPr="00555FEA">
              <w:rPr>
                <w:rStyle w:val="Hyperlink"/>
                <w:noProof/>
              </w:rPr>
              <w:t>BAB I PENDAHULU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1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2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789CD397" w14:textId="4CFCA510" w:rsidR="00331022" w:rsidRPr="00331022" w:rsidRDefault="0056505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2" w:history="1">
            <w:r w:rsidR="00331022" w:rsidRPr="00331022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2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6E35A0" w14:textId="5765FAB8" w:rsidR="00331022" w:rsidRPr="00331022" w:rsidRDefault="0056505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3" w:history="1">
            <w:r w:rsidR="00331022" w:rsidRPr="00331022">
              <w:rPr>
                <w:rStyle w:val="Hyperlink"/>
                <w:noProof/>
                <w:color w:val="auto"/>
              </w:rPr>
              <w:t>1.2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</w:rPr>
              <w:t>Konsep dan Strategi Kegiatan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3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60C1903" w14:textId="59FF5865" w:rsidR="00331022" w:rsidRPr="00331022" w:rsidRDefault="0056505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4" w:history="1">
            <w:r w:rsidR="00331022" w:rsidRPr="00331022">
              <w:rPr>
                <w:rStyle w:val="Hyperlink"/>
                <w:noProof/>
                <w:color w:val="auto"/>
                <w:lang w:val="id-ID"/>
              </w:rPr>
              <w:t>1.3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331022" w:rsidRPr="00331022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4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928526B" w14:textId="5283A285" w:rsidR="00331022" w:rsidRPr="00331022" w:rsidRDefault="00565054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5" w:history="1">
            <w:r w:rsidR="00331022" w:rsidRPr="00331022">
              <w:rPr>
                <w:rStyle w:val="Hyperlink"/>
                <w:noProof/>
                <w:color w:val="auto"/>
              </w:rPr>
              <w:t>1.4.</w:t>
            </w:r>
            <w:r w:rsidR="00331022" w:rsidRPr="00331022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331022" w:rsidRPr="00331022">
              <w:rPr>
                <w:rStyle w:val="Hyperlink"/>
                <w:noProof/>
                <w:color w:val="auto"/>
                <w:lang w:val="en-US"/>
              </w:rPr>
              <w:t>Ketercapaian</w:t>
            </w:r>
            <w:r w:rsidR="00331022" w:rsidRPr="00331022">
              <w:rPr>
                <w:rStyle w:val="Hyperlink"/>
                <w:noProof/>
                <w:color w:val="auto"/>
                <w:lang w:val="id-ID"/>
              </w:rPr>
              <w:t xml:space="preserve"> Luaran</w:t>
            </w:r>
            <w:r w:rsidR="00331022" w:rsidRPr="00331022">
              <w:rPr>
                <w:noProof/>
                <w:webHidden/>
                <w:color w:val="auto"/>
              </w:rPr>
              <w:tab/>
            </w:r>
            <w:r w:rsidR="00331022" w:rsidRPr="00331022">
              <w:rPr>
                <w:noProof/>
                <w:webHidden/>
                <w:color w:val="auto"/>
              </w:rPr>
              <w:fldChar w:fldCharType="begin"/>
            </w:r>
            <w:r w:rsidR="00331022" w:rsidRPr="00331022">
              <w:rPr>
                <w:noProof/>
                <w:webHidden/>
                <w:color w:val="auto"/>
              </w:rPr>
              <w:instrText xml:space="preserve"> PAGEREF _Toc81077365 \h </w:instrText>
            </w:r>
            <w:r w:rsidR="00331022" w:rsidRPr="00331022">
              <w:rPr>
                <w:noProof/>
                <w:webHidden/>
                <w:color w:val="auto"/>
              </w:rPr>
            </w:r>
            <w:r w:rsidR="00331022" w:rsidRPr="00331022">
              <w:rPr>
                <w:noProof/>
                <w:webHidden/>
                <w:color w:val="auto"/>
              </w:rPr>
              <w:fldChar w:fldCharType="separate"/>
            </w:r>
            <w:r w:rsidR="00331022" w:rsidRPr="00331022">
              <w:rPr>
                <w:noProof/>
                <w:webHidden/>
                <w:color w:val="auto"/>
              </w:rPr>
              <w:t>2</w:t>
            </w:r>
            <w:r w:rsidR="00331022" w:rsidRPr="00331022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AEEB3E7" w14:textId="6A6574D7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6" w:history="1">
            <w:r w:rsidR="00331022" w:rsidRPr="00555FEA">
              <w:rPr>
                <w:rStyle w:val="Hyperlink"/>
                <w:noProof/>
              </w:rPr>
              <w:t>BAB II SOLUSI PERMASALAH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6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3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12788760" w14:textId="68C0FE0B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7" w:history="1">
            <w:r w:rsidR="00331022" w:rsidRPr="00555FEA">
              <w:rPr>
                <w:rStyle w:val="Hyperlink"/>
                <w:noProof/>
              </w:rPr>
              <w:t>BAB II METODE KEGIAT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7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4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34EE3B47" w14:textId="4A2B35B1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8" w:history="1">
            <w:r w:rsidR="00331022" w:rsidRPr="00555FEA">
              <w:rPr>
                <w:rStyle w:val="Hyperlink"/>
                <w:noProof/>
              </w:rPr>
              <w:t>BAB III CAPAIAN LUARAN KEGIAT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8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5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3264DE9F" w14:textId="6B274A4D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69" w:history="1">
            <w:r w:rsidR="00331022" w:rsidRPr="00555FEA">
              <w:rPr>
                <w:rStyle w:val="Hyperlink"/>
                <w:noProof/>
              </w:rPr>
              <w:t>BAB IV REKAPITULASI PENGGUNAAN ANGGAR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69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6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62BD4CB5" w14:textId="677267B2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0" w:history="1">
            <w:r w:rsidR="00331022" w:rsidRPr="00555FEA">
              <w:rPr>
                <w:rStyle w:val="Hyperlink"/>
                <w:noProof/>
              </w:rPr>
              <w:t>BAB V LOGBOOK KEGIAT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70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8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13349885" w14:textId="10D36CBA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1" w:history="1">
            <w:r w:rsidR="00331022" w:rsidRPr="00555FEA">
              <w:rPr>
                <w:rStyle w:val="Hyperlink"/>
                <w:noProof/>
              </w:rPr>
              <w:t>DAFTAR PUSTAKA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71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9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63CBD4D8" w14:textId="7499476A" w:rsidR="00331022" w:rsidRDefault="0056505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372" w:history="1">
            <w:r w:rsidR="00331022" w:rsidRPr="00555FEA">
              <w:rPr>
                <w:rStyle w:val="Hyperlink"/>
                <w:noProof/>
              </w:rPr>
              <w:t>LAMPIRAN LUARAN</w:t>
            </w:r>
            <w:r w:rsidR="00331022">
              <w:rPr>
                <w:noProof/>
                <w:webHidden/>
              </w:rPr>
              <w:tab/>
            </w:r>
            <w:r w:rsidR="00331022">
              <w:rPr>
                <w:noProof/>
                <w:webHidden/>
              </w:rPr>
              <w:fldChar w:fldCharType="begin"/>
            </w:r>
            <w:r w:rsidR="00331022">
              <w:rPr>
                <w:noProof/>
                <w:webHidden/>
              </w:rPr>
              <w:instrText xml:space="preserve"> PAGEREF _Toc81077372 \h </w:instrText>
            </w:r>
            <w:r w:rsidR="00331022">
              <w:rPr>
                <w:noProof/>
                <w:webHidden/>
              </w:rPr>
            </w:r>
            <w:r w:rsidR="00331022">
              <w:rPr>
                <w:noProof/>
                <w:webHidden/>
              </w:rPr>
              <w:fldChar w:fldCharType="separate"/>
            </w:r>
            <w:r w:rsidR="00331022">
              <w:rPr>
                <w:noProof/>
                <w:webHidden/>
              </w:rPr>
              <w:t>10</w:t>
            </w:r>
            <w:r w:rsidR="00331022">
              <w:rPr>
                <w:noProof/>
                <w:webHidden/>
              </w:rPr>
              <w:fldChar w:fldCharType="end"/>
            </w:r>
          </w:hyperlink>
        </w:p>
        <w:p w14:paraId="118C511E" w14:textId="1DB15AF5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1077358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1077359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1077360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1077361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1077362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7BDE230B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eskripsi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tentang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>identitas</w:t>
      </w:r>
      <w:proofErr w:type="spellEnd"/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sasaran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is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berup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nelayan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ani</w:t>
      </w:r>
      <w:proofErr w:type="spellEnd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ternak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aupun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ekonomi</w:t>
      </w:r>
      <w:proofErr w:type="spellEnd"/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arang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run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ibu-ib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rumah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tangg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anak-anak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jalana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T/RW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usun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desa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/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osyandu</w:t>
      </w:r>
      <w:proofErr w:type="spellEnd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esantren</w:t>
      </w:r>
      <w:proofErr w:type="spellEnd"/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ma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harus</w:t>
      </w:r>
      <w:proofErr w:type="spellEnd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esuaik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7E64ED" w:rsidRPr="00FC620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Tema </w:t>
        </w:r>
        <w:proofErr w:type="spellStart"/>
        <w:r w:rsidR="007E64ED" w:rsidRPr="00FC620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Ungulan</w:t>
        </w:r>
        <w:proofErr w:type="spellEnd"/>
        <w:r w:rsidR="007E64ED" w:rsidRPr="00FC620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Pusat Kajian </w:t>
        </w:r>
        <w:r w:rsidR="000724BE" w:rsidRPr="00FC620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1077363"/>
      <w:proofErr w:type="spellStart"/>
      <w:r>
        <w:t>Konsep</w:t>
      </w:r>
      <w:proofErr w:type="spellEnd"/>
      <w:r>
        <w:t xml:space="preserve"> dan Strategi </w:t>
      </w:r>
      <w:proofErr w:type="spellStart"/>
      <w:r>
        <w:t>Kegiatan</w:t>
      </w:r>
      <w:bookmarkEnd w:id="10"/>
      <w:proofErr w:type="spellEnd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1077364"/>
      <w:r w:rsidRPr="00CF4E05">
        <w:rPr>
          <w:lang w:val="id-ID"/>
        </w:rPr>
        <w:t xml:space="preserve">Tujuan, Manfaat, dan Dampak Kegiatan yang </w:t>
      </w:r>
      <w:proofErr w:type="spellStart"/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  <w:proofErr w:type="spellEnd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1077365"/>
      <w:bookmarkEnd w:id="9"/>
      <w:proofErr w:type="spellStart"/>
      <w:r>
        <w:rPr>
          <w:lang w:val="en-US"/>
        </w:rPr>
        <w:t>Ketercapaian</w:t>
      </w:r>
      <w:proofErr w:type="spellEnd"/>
      <w:r w:rsidR="005814DE" w:rsidRPr="00CF4E05">
        <w:rPr>
          <w:lang w:val="id-ID"/>
        </w:rPr>
        <w:t xml:space="preserve">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1077366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434EB1B2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eri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</w:t>
      </w:r>
      <w:proofErr w:type="spellEnd"/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proofErr w:type="spellEnd"/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>mengacu</w:t>
      </w:r>
      <w:proofErr w:type="spellEnd"/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hyperlink r:id="rId15" w:history="1">
        <w:r w:rsidR="00DB2F24" w:rsidRPr="00E6795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Abmas </w:t>
        </w:r>
        <w:r w:rsidR="000724BE" w:rsidRPr="00E6795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menyelesa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dihadap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istematis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serta</w:t>
      </w:r>
      <w:proofErr w:type="spellEnd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lengkap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1077367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etode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laksana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jelas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ahap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langkah-langkah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laksana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ditawark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ata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Pada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bag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wajib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ngisi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kar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ugas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asing-masing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tim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1077368"/>
      <w:r>
        <w:lastRenderedPageBreak/>
        <w:t xml:space="preserve">BAB III </w:t>
      </w:r>
      <w:r w:rsidR="00AA150A">
        <w:t>CAPAIAN LUARAN KEGIATAN</w:t>
      </w:r>
      <w:bookmarkEnd w:id="15"/>
    </w:p>
    <w:p w14:paraId="6C2D2F60" w14:textId="3285405C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</w:t>
      </w:r>
      <w:proofErr w:type="spellEnd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Dana Unit</w:t>
      </w:r>
    </w:p>
    <w:p w14:paraId="1C7F74E2" w14:textId="32E7D4BC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0724B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31277FD5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47159B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rna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yang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tuju</w:t>
            </w:r>
            <w:proofErr w:type="spellEnd"/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4B6EF27F" w:rsidR="00572118" w:rsidRPr="00A30343" w:rsidRDefault="00B014EE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lis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URL)</w:t>
            </w: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  <w:proofErr w:type="spellEnd"/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RL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</w:t>
            </w:r>
            <w:proofErr w:type="spell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i Dewan </w:t>
            </w:r>
            <w:proofErr w:type="gramStart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s ?</w:t>
            </w:r>
            <w:proofErr w:type="gramEnd"/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skah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eri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</w:t>
            </w:r>
            <w:proofErr w:type="spellEnd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)</w:t>
            </w:r>
            <w:proofErr w:type="gramEnd"/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proofErr w:type="spellStart"/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ika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direncana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idak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tercapa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uraikan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alasannya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30FCD143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565054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15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165E2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Juni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724BE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1EB34C4F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289F9F80" w14:textId="42069EE6" w:rsidR="0089260F" w:rsidRDefault="0089260F" w:rsidP="0089260F">
      <w:pPr>
        <w:pStyle w:val="Heading1"/>
      </w:pPr>
      <w:bookmarkStart w:id="16" w:name="_Toc81077369"/>
      <w:r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CD0B951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kepada</w:t>
      </w:r>
      <w:proofErr w:type="spellEnd"/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Masyarakat </w:t>
      </w:r>
      <w:proofErr w:type="spellStart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matik</w:t>
      </w:r>
      <w:proofErr w:type="spellEnd"/>
      <w:r w:rsidR="0085069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Dana Unit</w:t>
      </w:r>
    </w:p>
    <w:p w14:paraId="48588371" w14:textId="4000BB2F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Anggar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0724B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dul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proofErr w:type="spellEnd"/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</w:t>
      </w: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iterima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Jumlah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nggunaan</w:t>
      </w:r>
      <w:proofErr w:type="spellEnd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  <w:proofErr w:type="spellEnd"/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Biaya</w:t>
      </w:r>
      <w:proofErr w:type="spellEnd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Yang </w:t>
      </w:r>
      <w:proofErr w:type="spellStart"/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Disetujui</w:t>
      </w:r>
      <w:proofErr w:type="spellEnd"/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 Habis Paka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  <w:proofErr w:type="spellEnd"/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tuan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  <w:proofErr w:type="spellEnd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</w:t>
            </w:r>
            <w:proofErr w:type="spellEnd"/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406DE865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565054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15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C165E2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Jun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724BE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proofErr w:type="spellStart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amaLengkap</w:t>
      </w:r>
      <w:proofErr w:type="spellEnd"/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1077370"/>
      <w:r>
        <w:lastRenderedPageBreak/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</w:t>
            </w:r>
            <w:proofErr w:type="spellEnd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  <w:proofErr w:type="spellEnd"/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81077371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19" w:name="_Toc81077372"/>
      <w:r w:rsidRPr="0060418B">
        <w:lastRenderedPageBreak/>
        <w:t xml:space="preserve">LAMPIRAN </w:t>
      </w:r>
      <w:r w:rsidR="00B73EF5">
        <w:t>LUARAN</w:t>
      </w:r>
      <w:bookmarkEnd w:id="19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CF469" w14:textId="77777777" w:rsidR="005B5285" w:rsidRDefault="005B5285" w:rsidP="00987866">
      <w:pPr>
        <w:spacing w:after="0" w:line="240" w:lineRule="auto"/>
      </w:pPr>
      <w:r>
        <w:separator/>
      </w:r>
    </w:p>
  </w:endnote>
  <w:endnote w:type="continuationSeparator" w:id="0">
    <w:p w14:paraId="03BF38D7" w14:textId="77777777" w:rsidR="005B5285" w:rsidRDefault="005B5285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7FBE9" w14:textId="77777777" w:rsidR="005B5285" w:rsidRDefault="005B5285" w:rsidP="00987866">
      <w:pPr>
        <w:spacing w:after="0" w:line="240" w:lineRule="auto"/>
      </w:pPr>
      <w:r>
        <w:separator/>
      </w:r>
    </w:p>
  </w:footnote>
  <w:footnote w:type="continuationSeparator" w:id="0">
    <w:p w14:paraId="03AC863D" w14:textId="77777777" w:rsidR="005B5285" w:rsidRDefault="005B5285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3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"/>
  </w:num>
  <w:num w:numId="12">
    <w:abstractNumId w:val="14"/>
  </w:num>
  <w:num w:numId="13">
    <w:abstractNumId w:val="4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wUA0dcQUCwAAAA="/>
  </w:docVars>
  <w:rsids>
    <w:rsidRoot w:val="0050405F"/>
    <w:rsid w:val="0000031C"/>
    <w:rsid w:val="000160DE"/>
    <w:rsid w:val="000724BE"/>
    <w:rsid w:val="0008194C"/>
    <w:rsid w:val="000A0A34"/>
    <w:rsid w:val="000A2930"/>
    <w:rsid w:val="000A39FC"/>
    <w:rsid w:val="000B437A"/>
    <w:rsid w:val="000D180A"/>
    <w:rsid w:val="000D3F0D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FA8"/>
    <w:rsid w:val="002840B0"/>
    <w:rsid w:val="00294E01"/>
    <w:rsid w:val="00296711"/>
    <w:rsid w:val="002D522F"/>
    <w:rsid w:val="002F712F"/>
    <w:rsid w:val="00331022"/>
    <w:rsid w:val="003414E4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9B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65054"/>
    <w:rsid w:val="00572118"/>
    <w:rsid w:val="005814DE"/>
    <w:rsid w:val="00587CFC"/>
    <w:rsid w:val="005A007E"/>
    <w:rsid w:val="005B5285"/>
    <w:rsid w:val="005B738D"/>
    <w:rsid w:val="005C0717"/>
    <w:rsid w:val="005D0191"/>
    <w:rsid w:val="0060418B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725D13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739C7"/>
    <w:rsid w:val="007B5C4C"/>
    <w:rsid w:val="007B7AEA"/>
    <w:rsid w:val="007E3C80"/>
    <w:rsid w:val="007E64ED"/>
    <w:rsid w:val="0081224E"/>
    <w:rsid w:val="00812771"/>
    <w:rsid w:val="00850697"/>
    <w:rsid w:val="00870A5C"/>
    <w:rsid w:val="0087135B"/>
    <w:rsid w:val="008723B3"/>
    <w:rsid w:val="0089260F"/>
    <w:rsid w:val="00893362"/>
    <w:rsid w:val="008A5347"/>
    <w:rsid w:val="008D4288"/>
    <w:rsid w:val="008F1729"/>
    <w:rsid w:val="008F7EC9"/>
    <w:rsid w:val="00905E76"/>
    <w:rsid w:val="009155E7"/>
    <w:rsid w:val="00944963"/>
    <w:rsid w:val="00987866"/>
    <w:rsid w:val="009A12B2"/>
    <w:rsid w:val="009C33C1"/>
    <w:rsid w:val="009D5426"/>
    <w:rsid w:val="009D5DA9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1459"/>
    <w:rsid w:val="00AE15EC"/>
    <w:rsid w:val="00B014EE"/>
    <w:rsid w:val="00B134D3"/>
    <w:rsid w:val="00B270D8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165E2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5796"/>
    <w:rsid w:val="00CD7A20"/>
    <w:rsid w:val="00CE1640"/>
    <w:rsid w:val="00CF4E05"/>
    <w:rsid w:val="00D00A27"/>
    <w:rsid w:val="00D01134"/>
    <w:rsid w:val="00D14B3D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67953"/>
    <w:rsid w:val="00E745C0"/>
    <w:rsid w:val="00E83ECF"/>
    <w:rsid w:val="00E87AD5"/>
    <w:rsid w:val="00E92091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54D71"/>
    <w:rsid w:val="00F82A61"/>
    <w:rsid w:val="00F84847"/>
    <w:rsid w:val="00F94163"/>
    <w:rsid w:val="00F96323"/>
    <w:rsid w:val="00FB66D4"/>
    <w:rsid w:val="00FC6209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0" ma:contentTypeDescription="Create a new document." ma:contentTypeScope="" ma:versionID="29c4f6d065139175af4f2c894afdba5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16e9d89a82b6ca4b144fc2b6cfd2c2d7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1CD6D1-8D72-4D0E-B4CB-CCE4C989F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973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14</cp:revision>
  <dcterms:created xsi:type="dcterms:W3CDTF">2021-08-28T14:05:00Z</dcterms:created>
  <dcterms:modified xsi:type="dcterms:W3CDTF">2022-03-04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